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49DAA" w14:textId="77777777" w:rsidR="00C11737" w:rsidRPr="00C53453" w:rsidRDefault="00326CDC">
      <w:pPr>
        <w:rPr>
          <w:sz w:val="52"/>
          <w:szCs w:val="52"/>
        </w:rPr>
      </w:pPr>
      <w:bookmarkStart w:id="0" w:name="_GoBack"/>
      <w:r>
        <w:rPr>
          <w:sz w:val="52"/>
          <w:szCs w:val="52"/>
        </w:rPr>
        <w:t xml:space="preserve">Andover Haunted House </w:t>
      </w:r>
      <w:r w:rsidR="00F578D6">
        <w:rPr>
          <w:sz w:val="52"/>
          <w:szCs w:val="52"/>
        </w:rPr>
        <w:t>Foundation Inc.</w:t>
      </w:r>
      <w:r>
        <w:rPr>
          <w:sz w:val="52"/>
          <w:szCs w:val="52"/>
        </w:rPr>
        <w:t xml:space="preserve"> Award</w:t>
      </w:r>
    </w:p>
    <w:p w14:paraId="10318A4E" w14:textId="77777777" w:rsidR="00C53453" w:rsidRPr="00C53453" w:rsidRDefault="00C53453">
      <w:pPr>
        <w:rPr>
          <w:sz w:val="52"/>
          <w:szCs w:val="52"/>
        </w:rPr>
      </w:pPr>
    </w:p>
    <w:p w14:paraId="57939C70" w14:textId="027C213A" w:rsidR="00326CDC" w:rsidRDefault="00C53453">
      <w:pPr>
        <w:rPr>
          <w:sz w:val="52"/>
          <w:szCs w:val="52"/>
        </w:rPr>
      </w:pPr>
      <w:r w:rsidRPr="00C53453">
        <w:rPr>
          <w:sz w:val="52"/>
          <w:szCs w:val="52"/>
        </w:rPr>
        <w:t xml:space="preserve">This </w:t>
      </w:r>
      <w:r w:rsidR="004D1A6C">
        <w:rPr>
          <w:sz w:val="52"/>
          <w:szCs w:val="52"/>
        </w:rPr>
        <w:t xml:space="preserve">year we will </w:t>
      </w:r>
      <w:r w:rsidR="00DC5FA1">
        <w:rPr>
          <w:sz w:val="52"/>
          <w:szCs w:val="52"/>
        </w:rPr>
        <w:t xml:space="preserve">be </w:t>
      </w:r>
      <w:r w:rsidR="004D1A6C">
        <w:rPr>
          <w:sz w:val="52"/>
          <w:szCs w:val="52"/>
        </w:rPr>
        <w:t>award</w:t>
      </w:r>
      <w:r w:rsidR="00DC5FA1">
        <w:rPr>
          <w:sz w:val="52"/>
          <w:szCs w:val="52"/>
        </w:rPr>
        <w:t xml:space="preserve">ing </w:t>
      </w:r>
      <w:r w:rsidR="004D1A6C">
        <w:rPr>
          <w:sz w:val="52"/>
          <w:szCs w:val="52"/>
        </w:rPr>
        <w:t>scholarships</w:t>
      </w:r>
      <w:r w:rsidR="00DC5FA1">
        <w:rPr>
          <w:sz w:val="52"/>
          <w:szCs w:val="52"/>
        </w:rPr>
        <w:t xml:space="preserve"> in the category of College, Trade School and Military</w:t>
      </w:r>
      <w:r w:rsidR="004D1A6C">
        <w:rPr>
          <w:sz w:val="52"/>
          <w:szCs w:val="52"/>
        </w:rPr>
        <w:t xml:space="preserve">. The </w:t>
      </w:r>
      <w:r w:rsidRPr="00C53453">
        <w:rPr>
          <w:sz w:val="52"/>
          <w:szCs w:val="52"/>
        </w:rPr>
        <w:t xml:space="preserve">award is given by the Andover </w:t>
      </w:r>
      <w:r w:rsidR="00326CDC">
        <w:rPr>
          <w:sz w:val="52"/>
          <w:szCs w:val="52"/>
        </w:rPr>
        <w:t xml:space="preserve">Haunted House </w:t>
      </w:r>
      <w:r w:rsidR="00F578D6">
        <w:rPr>
          <w:sz w:val="52"/>
          <w:szCs w:val="52"/>
        </w:rPr>
        <w:t>Foundation</w:t>
      </w:r>
      <w:r w:rsidRPr="00C53453">
        <w:rPr>
          <w:sz w:val="52"/>
          <w:szCs w:val="52"/>
        </w:rPr>
        <w:t xml:space="preserve"> to a senior who </w:t>
      </w:r>
      <w:r w:rsidR="00326CDC">
        <w:rPr>
          <w:sz w:val="52"/>
          <w:szCs w:val="52"/>
        </w:rPr>
        <w:t>has worked at the Haunted House</w:t>
      </w:r>
      <w:r w:rsidR="0049275A">
        <w:rPr>
          <w:sz w:val="52"/>
          <w:szCs w:val="52"/>
        </w:rPr>
        <w:t xml:space="preserve"> and/or has volunteered in the community.</w:t>
      </w:r>
      <w:r w:rsidRPr="00C53453">
        <w:rPr>
          <w:sz w:val="52"/>
          <w:szCs w:val="52"/>
        </w:rPr>
        <w:t xml:space="preserve"> </w:t>
      </w:r>
      <w:r w:rsidR="0049275A">
        <w:rPr>
          <w:sz w:val="52"/>
          <w:szCs w:val="52"/>
        </w:rPr>
        <w:t>The senior must be</w:t>
      </w:r>
      <w:r w:rsidRPr="00C53453">
        <w:rPr>
          <w:sz w:val="52"/>
          <w:szCs w:val="52"/>
        </w:rPr>
        <w:t xml:space="preserve"> continuing t</w:t>
      </w:r>
      <w:r w:rsidR="00326CDC">
        <w:rPr>
          <w:sz w:val="52"/>
          <w:szCs w:val="52"/>
        </w:rPr>
        <w:t>heir education and enrolled in c</w:t>
      </w:r>
      <w:r w:rsidRPr="00C53453">
        <w:rPr>
          <w:sz w:val="52"/>
          <w:szCs w:val="52"/>
        </w:rPr>
        <w:t>ollege</w:t>
      </w:r>
      <w:r w:rsidR="001C1CB6">
        <w:rPr>
          <w:sz w:val="52"/>
          <w:szCs w:val="52"/>
        </w:rPr>
        <w:t>, trade school, or military</w:t>
      </w:r>
      <w:r w:rsidRPr="00C53453">
        <w:rPr>
          <w:sz w:val="52"/>
          <w:szCs w:val="52"/>
        </w:rPr>
        <w:t xml:space="preserve"> for the fall semester.  </w:t>
      </w:r>
    </w:p>
    <w:p w14:paraId="54E5672D" w14:textId="77777777" w:rsidR="00326CDC" w:rsidRDefault="00326CDC">
      <w:pPr>
        <w:rPr>
          <w:sz w:val="52"/>
          <w:szCs w:val="52"/>
        </w:rPr>
      </w:pPr>
    </w:p>
    <w:p w14:paraId="7FB4182A" w14:textId="4F18DAB2" w:rsidR="00C53453" w:rsidRPr="00C53453" w:rsidRDefault="00DC5FA1">
      <w:pPr>
        <w:rPr>
          <w:sz w:val="52"/>
          <w:szCs w:val="52"/>
        </w:rPr>
      </w:pPr>
      <w:r>
        <w:rPr>
          <w:sz w:val="52"/>
          <w:szCs w:val="52"/>
        </w:rPr>
        <w:t>Please see the attached Guideline Sheet to apply</w:t>
      </w:r>
      <w:r w:rsidR="00C53453" w:rsidRPr="00C53453">
        <w:rPr>
          <w:sz w:val="52"/>
          <w:szCs w:val="52"/>
        </w:rPr>
        <w:t xml:space="preserve">.  </w:t>
      </w:r>
    </w:p>
    <w:p w14:paraId="3B0FF5E6" w14:textId="77777777" w:rsidR="00C53453" w:rsidRPr="00C53453" w:rsidRDefault="00C53453">
      <w:pPr>
        <w:rPr>
          <w:sz w:val="52"/>
          <w:szCs w:val="52"/>
        </w:rPr>
      </w:pPr>
    </w:p>
    <w:p w14:paraId="733C440D" w14:textId="45E83D10" w:rsidR="0069659C" w:rsidRPr="0069659C" w:rsidRDefault="00326CDC">
      <w:pPr>
        <w:rPr>
          <w:sz w:val="20"/>
          <w:szCs w:val="20"/>
        </w:rPr>
      </w:pPr>
      <w:r>
        <w:rPr>
          <w:sz w:val="52"/>
          <w:szCs w:val="52"/>
        </w:rPr>
        <w:t>Fill out the application</w:t>
      </w:r>
      <w:r w:rsidR="00DC5FA1">
        <w:rPr>
          <w:sz w:val="52"/>
          <w:szCs w:val="52"/>
        </w:rPr>
        <w:t xml:space="preserve"> that applies to your field of interest</w:t>
      </w:r>
      <w:r>
        <w:rPr>
          <w:sz w:val="52"/>
          <w:szCs w:val="52"/>
        </w:rPr>
        <w:t xml:space="preserve"> and p</w:t>
      </w:r>
      <w:r w:rsidR="00C53453" w:rsidRPr="00C53453">
        <w:rPr>
          <w:sz w:val="52"/>
          <w:szCs w:val="52"/>
        </w:rPr>
        <w:t>lease hand th</w:t>
      </w:r>
      <w:r>
        <w:rPr>
          <w:sz w:val="52"/>
          <w:szCs w:val="52"/>
        </w:rPr>
        <w:t>is</w:t>
      </w:r>
      <w:r w:rsidR="00C53453" w:rsidRPr="00C53453">
        <w:rPr>
          <w:sz w:val="52"/>
          <w:szCs w:val="52"/>
        </w:rPr>
        <w:t xml:space="preserve"> into the </w:t>
      </w:r>
      <w:r w:rsidR="0049275A">
        <w:rPr>
          <w:sz w:val="52"/>
          <w:szCs w:val="52"/>
        </w:rPr>
        <w:t>G</w:t>
      </w:r>
      <w:r w:rsidR="00C53453" w:rsidRPr="00C53453">
        <w:rPr>
          <w:sz w:val="52"/>
          <w:szCs w:val="52"/>
        </w:rPr>
        <w:t xml:space="preserve">uidance </w:t>
      </w:r>
      <w:r w:rsidR="0049275A">
        <w:rPr>
          <w:sz w:val="52"/>
          <w:szCs w:val="52"/>
        </w:rPr>
        <w:t>O</w:t>
      </w:r>
      <w:r w:rsidR="00C53453" w:rsidRPr="00C53453">
        <w:rPr>
          <w:sz w:val="52"/>
          <w:szCs w:val="52"/>
        </w:rPr>
        <w:t xml:space="preserve">ffice by </w:t>
      </w:r>
      <w:r w:rsidR="001C1CB6">
        <w:rPr>
          <w:sz w:val="52"/>
          <w:szCs w:val="52"/>
        </w:rPr>
        <w:t xml:space="preserve">May </w:t>
      </w:r>
      <w:r w:rsidR="00DC5FA1">
        <w:rPr>
          <w:sz w:val="52"/>
          <w:szCs w:val="52"/>
        </w:rPr>
        <w:t>31</w:t>
      </w:r>
      <w:r w:rsidR="00DC5FA1" w:rsidRPr="00DC5FA1">
        <w:rPr>
          <w:sz w:val="52"/>
          <w:szCs w:val="52"/>
          <w:vertAlign w:val="superscript"/>
        </w:rPr>
        <w:t>st</w:t>
      </w:r>
      <w:r w:rsidR="00DC5FA1">
        <w:rPr>
          <w:sz w:val="52"/>
          <w:szCs w:val="52"/>
        </w:rPr>
        <w:t>,</w:t>
      </w:r>
      <w:r w:rsidR="004D1A6C" w:rsidRPr="00C53453">
        <w:rPr>
          <w:sz w:val="52"/>
          <w:szCs w:val="52"/>
        </w:rPr>
        <w:t xml:space="preserve"> which</w:t>
      </w:r>
      <w:r w:rsidR="00C53453" w:rsidRPr="00C53453">
        <w:rPr>
          <w:sz w:val="52"/>
          <w:szCs w:val="52"/>
        </w:rPr>
        <w:t xml:space="preserve"> is the deadline.</w:t>
      </w:r>
      <w:bookmarkEnd w:id="0"/>
    </w:p>
    <w:sectPr w:rsidR="0069659C" w:rsidRPr="0069659C" w:rsidSect="0069659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956D8" w14:textId="77777777" w:rsidR="00C251BC" w:rsidRDefault="00C251BC" w:rsidP="0069659C">
      <w:r>
        <w:separator/>
      </w:r>
    </w:p>
  </w:endnote>
  <w:endnote w:type="continuationSeparator" w:id="0">
    <w:p w14:paraId="5636C49E" w14:textId="77777777" w:rsidR="00C251BC" w:rsidRDefault="00C251BC" w:rsidP="00696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F7279" w14:textId="77777777" w:rsidR="00C94136" w:rsidRDefault="00C941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11B6D8" w14:textId="78270F78" w:rsidR="00C94136" w:rsidRPr="00C94136" w:rsidRDefault="00C94136">
    <w:pPr>
      <w:pStyle w:val="Footer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</w:r>
    <w:r w:rsidRPr="00C94136">
      <w:rPr>
        <w:sz w:val="18"/>
        <w:szCs w:val="18"/>
      </w:rPr>
      <w:t>REVISED 04/12/21 DJN</w:t>
    </w:r>
  </w:p>
  <w:p w14:paraId="57EF1096" w14:textId="77777777" w:rsidR="00C94136" w:rsidRDefault="00C941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92230" w14:textId="77777777" w:rsidR="00C94136" w:rsidRDefault="00C94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B27CE" w14:textId="77777777" w:rsidR="00C251BC" w:rsidRDefault="00C251BC" w:rsidP="0069659C">
      <w:r>
        <w:separator/>
      </w:r>
    </w:p>
  </w:footnote>
  <w:footnote w:type="continuationSeparator" w:id="0">
    <w:p w14:paraId="14B9F65B" w14:textId="77777777" w:rsidR="00C251BC" w:rsidRDefault="00C251BC" w:rsidP="006965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64D23" w14:textId="77777777" w:rsidR="00C94136" w:rsidRDefault="00C94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4699A" w14:textId="77777777" w:rsidR="00C94136" w:rsidRDefault="00C94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91CDD" w14:textId="77777777" w:rsidR="00C94136" w:rsidRDefault="00C941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cysTAyMTC1NLRU0lEKTi0uzszPAykwrAUAgJ9SvCwAAAA="/>
  </w:docVars>
  <w:rsids>
    <w:rsidRoot w:val="00C53453"/>
    <w:rsid w:val="000A1893"/>
    <w:rsid w:val="001C1CB6"/>
    <w:rsid w:val="001F2D22"/>
    <w:rsid w:val="002E4735"/>
    <w:rsid w:val="00326CDC"/>
    <w:rsid w:val="0039754D"/>
    <w:rsid w:val="003B6BA3"/>
    <w:rsid w:val="0049275A"/>
    <w:rsid w:val="004B062D"/>
    <w:rsid w:val="004C513E"/>
    <w:rsid w:val="004D1A6C"/>
    <w:rsid w:val="005A3D0B"/>
    <w:rsid w:val="005B18AD"/>
    <w:rsid w:val="005B3C9E"/>
    <w:rsid w:val="00653111"/>
    <w:rsid w:val="0069659C"/>
    <w:rsid w:val="006A6892"/>
    <w:rsid w:val="006C6CAF"/>
    <w:rsid w:val="00866765"/>
    <w:rsid w:val="008E1368"/>
    <w:rsid w:val="00906397"/>
    <w:rsid w:val="009D7F25"/>
    <w:rsid w:val="00B06347"/>
    <w:rsid w:val="00BA25B7"/>
    <w:rsid w:val="00C11737"/>
    <w:rsid w:val="00C1598D"/>
    <w:rsid w:val="00C251BC"/>
    <w:rsid w:val="00C53453"/>
    <w:rsid w:val="00C94136"/>
    <w:rsid w:val="00CE4B02"/>
    <w:rsid w:val="00D60BA5"/>
    <w:rsid w:val="00DC5FA1"/>
    <w:rsid w:val="00DE3364"/>
    <w:rsid w:val="00F06B7C"/>
    <w:rsid w:val="00F57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44EDF7"/>
  <w15:docId w15:val="{114B1C37-3032-43C5-BA03-C4918A8F9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E4B0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965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9659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6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659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 Mickle Award</vt:lpstr>
    </vt:vector>
  </TitlesOfParts>
  <Company>Andover Central School District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 Mickle Award</dc:title>
  <dc:subject/>
  <dc:creator>ACSD</dc:creator>
  <cp:keywords/>
  <dc:description/>
  <cp:lastModifiedBy>Alyssa Potter</cp:lastModifiedBy>
  <cp:revision>2</cp:revision>
  <dcterms:created xsi:type="dcterms:W3CDTF">2021-04-22T12:14:00Z</dcterms:created>
  <dcterms:modified xsi:type="dcterms:W3CDTF">2021-04-22T12:14:00Z</dcterms:modified>
</cp:coreProperties>
</file>